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4</w:t>
      </w:r>
      <w:r>
        <w:t xml:space="preserve"> </w:t>
      </w:r>
      <w:r>
        <w:t xml:space="preserve">มิ.ย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ครงการ COVAX ขององค์การอนามัยโลก</w:t>
      </w:r>
      <w:r>
        <w:t xml:space="preserve"> </w:t>
      </w:r>
      <w:r>
        <w:t xml:space="preserve">สำหรับการจัดหาวัคซีนสำหรับแจกจ่ายให้ประเทศยากจนทั่วโลก</w:t>
      </w:r>
      <w:r>
        <w:t xml:space="preserve"> </w:t>
      </w:r>
      <w:r>
        <w:t xml:space="preserve">โดยญี่ปุ่นเป็นผู้บริจาครายใหญ่ 800 ล้าน</w:t>
      </w:r>
      <w:r>
        <w:t xml:space="preserve"> </w:t>
      </w:r>
      <w:r>
        <w:t xml:space="preserve">จากนี้ยังได้รับเงินบริจาคเพิ่มเติมจากแคนาดา</w:t>
      </w:r>
      <w:r>
        <w:t xml:space="preserve"> </w:t>
      </w:r>
      <w:r>
        <w:t xml:space="preserve">ทำให้จนถึงขณะนี้ COVAX นั้นได้รับเงินบริจาคแล้ว</w:t>
      </w:r>
      <w:r>
        <w:t xml:space="preserve"> </w:t>
      </w:r>
      <w:r>
        <w:t xml:space="preserve">9,600 ล้านดอลลาร์</w:t>
      </w:r>
      <w:r>
        <w:t xml:space="preserve"> </w:t>
      </w:r>
      <w:r>
        <w:t xml:space="preserve">หลายประเทศยังรับปาก หลายล้านโดสให้แก่โครงการโควตา COVAC ผู้บริจาครายใหญ่เช่นกันครับ ด้วยจำนวนวัคซีน ถึง 30 ล้านโดส ขณะนี้โครงการ Covac แจกจ่ายไปแล้ว</w:t>
      </w:r>
      <w:r>
        <w:t xml:space="preserve"> </w:t>
      </w:r>
      <w:r>
        <w:t xml:space="preserve">77 ล้านโดส ทั้ง 127 ล้านโดส เป้าที่วางเอาไว้ ก็คือ 2,000 ล้านโดสภายในปีนี้ครับ // ส่วนตลาดหุ้นไทยเคลื่อนไหวเล็กน้อยในเช้าวันนี้นะคะ ส่วนตลาดหุ้นเอเชียนั้นเคลื่อนไหวทั้งในแดนบวกและแดนลบ สหรัฐฯ ที่กำลังจะประกาศออกมาด้วยนะคะ ปิดที่ 28,858.95 จุด ค่ะ</w:t>
      </w:r>
      <w:r>
        <w:t xml:space="preserve"> </w:t>
      </w:r>
      <w:r>
        <w:t xml:space="preserve">ลดลงไป 229.16 จุดค่ะ ทางฮ่องกงนะคะ บวกเพิ่มขึ้นมา 3,589.28 จุด บวกเพิ่มขึ้นมา 5.07 จุดค่ะ มาดูตลาดหุ้นไทยกันบ้างนะคะ วันนี้อยู่ที่ 1168</w:t>
      </w:r>
      <w:r>
        <w:t xml:space="preserve"> </w:t>
      </w:r>
      <w:r>
        <w:t xml:space="preserve">จุดค่ะ บวกเพิ่มขึ้น 1.28 จุด 34,000 ล้านบาท ส่วนราคาน้ำมันดิบนะคะ ปิดที่ เหรียญลอนดอน ลดลงไป 4 เซ็นค่ะ ส่วนดูไบนะคะ ปิดไป 12 เซ็น บวกเพิ่มขึ้นมา 80 เซ็นค่ะ มาดูราคาทองคำในประเทศบ้างนะคะ ทองคำแท่งรับซื้อ 50 บาทต่อบาททองคำ ส่วนทองรูปพรรณต่อบาททอง ขายออก 28,150 บาท ต่อบาททองคำค่ะ อบอ้าวกันทั่วทุกภูมิภาคนะครับ ติดตามได้จากสถานีอากาศ NBT ครับ</w:t>
      </w:r>
    </w:p>
    <w:p>
      <w:pPr>
        <w:pStyle w:val="BodyText"/>
      </w:pPr>
      <w:r>
        <w:t xml:space="preserve">[เสียงดนตรี] // พักกันสักครู่ค่ะ ช่วงหน้ารับชมข่าวต่างประเทศกันค่ะ</w:t>
      </w:r>
    </w:p>
    <w:p>
      <w:pPr>
        <w:pStyle w:val="BodyText"/>
      </w:pPr>
      <w:r>
        <w:t xml:space="preserve">[เสียงดนตรี] ครอบครัวท่าน คนที่ท่านรัก เพื่อสังคม และประเทศไทยของเรา และทุกคนจะได้กลับมา และเดินหน้าต่อไปนะครับ</w:t>
      </w:r>
    </w:p>
    <w:p>
      <w:pPr>
        <w:pStyle w:val="BodyText"/>
      </w:pPr>
      <w:r>
        <w:t xml:space="preserve">[เสียงดนตรี] // ข่าวต่างประเทศนะคะ เริ่มกันที่สหรัฐฯ ได้มีการเรียกร้องให้ทหารเมียนมาปล่อยตัวคน</w:t>
      </w:r>
      <w:r>
        <w:t xml:space="preserve"> </w:t>
      </w:r>
      <w:r>
        <w:t xml:space="preserve">ที่ถูกควบคุมตัวเองไว้ โดยรัฐบาลสหรัฐได้ออกมากล่าวย้ำอีกครั้งจากความวิตกกังวล</w:t>
      </w:r>
      <w:r>
        <w:t xml:space="preserve"> </w:t>
      </w:r>
      <w:r>
        <w:t xml:space="preserve">จับกุมตัวนายเดเนียล เฟนเดอร์ 2 นักข่าวซึ่งเป็นพลเมืองของสหรัฐฯ และก็ถูกควบคุมตัวตั้งแต่เดือนมีนาคมที่ผ่านมา สื่อมวลชนอิสระในเมืยนมา1 กุมภาพันธ์ โดยสหรัฐฯ ค่ะ ได้เรียกร้องให้ทหารเมียนมาปล่อยตัวบุคคลทั้ง 2 โดยทันที ในเมียนมาได้มีการพบปะกับนายหม่อง เมื่อวันที่ 24 พฤษภาคมที่ผ่านมา แล้วก็พยายามติดต่อกับนายเฟคเตอร์ จนถึงขณะนี้// เกิดเหตุเพลิงไหม้โรงแรมระดับ 4 ดาว ชาญกรุงมาดริดของสเปน ทำให้แขกที่มาพัก ราว 200 คน ต้องอพยพหนีตาย สำนักงานเหตุฉุกเฉิน ไม่ได้รับงานเนื่องจากเจ้าหน้าที่ของโรงแรมอพยพผู้คนในโรงแรมอย่างรวดเร็วและเป็นระเบียบ โรงแรมนูโว มาดริด เกิดไฟเมื่อช่วงค่ำที่ผ่านมา ทำให้กลุ่มควันลอยขึ้นบนทองฟ้า เห็นได้ชัดในระยะไกล จุดเกิดเหตุเพื่อควบคุมสถานการณ์ของอาคารได้อย่างรวดเร็ว ก่อนที่จะลุกรามของโรงแรม // ศรีลังกากล่าวว่าจะมีNV Express</w:t>
      </w:r>
      <w:r>
        <w:t xml:space="preserve"> </w:t>
      </w:r>
      <w:r>
        <w:t xml:space="preserve">จอดทอดสมอนอกเมืองท่าเนโกมโบ เมื่อประมาณ 2 สัปดาห์ก่อน ก็ได้ก่อ ศรีรังกา จนกระทั่งวันพุธที่ผ่านมาค่ะ เรือได้เริ่มจมลง ทีมกู้ภัยก็ได้ใช้เรือลากจูงค่ะ เพื่อนำออกสู่ทะเลลึก แต่ไม่ประสบความสำเร็จ</w:t>
      </w:r>
      <w:r>
        <w:t xml:space="preserve"> </w:t>
      </w:r>
      <w:r>
        <w:t xml:space="preserve">เรือได้จมจนถึงก้นสมุทรแล้ว ก็ตามทางบริษัท Express ยังไม่พบการรั่วไหลของน้ำมัน 350 จากเรือ ส่วน</w:t>
      </w:r>
      <w:r>
        <w:t xml:space="preserve"> </w:t>
      </w:r>
      <w:r>
        <w:t xml:space="preserve">สารเคมีที่เกรงกันว่าจะก่ออันตรายต่อสิ่งแวดล้อมนั้นได้ถูกไฟไหม้ไปส่วนใหญ่แล้ว แม้จะมีการยืนยันดังกล่าว จากภาพถ่ายของหน่วยยามแนวฝั่งสีเขียวค่ะ ที่ปกคลุมผืนทะเลนอกเรือ แล้วก็เม็ดพลาสติกหลายพันล้านเม็ดที่ลอยมาติดชายหาด รวมทั้งบริเวณทำประมง ห้ามจับปลาตามแนวชายฝั่งเป็นระยะทาง 80 กิโลเมตร // ดูความเคลื่อนไหวแวดวงกีฬากันต่อนะครับ เที่ยงนี้เช่นเคย กับคุณกุ้ง โสภิตครับ // สวัสดีค่ะ รับชมข่าวกีฬาวันนี้ค่ะ มาดูความเคลื่อนไหว ก่อนการแข่งขันโอลิมปิกเกมส์ที่ญี่ปุ่น เหลือเวลาอีกไม่ถึง 50 วันแล้วค่ะ ยังมีการเดินหน้าจัดกาต่อวันนี้จึงมีรายงานพิเศษมาฝากกันนะคะ กับกีฬายูโด จะเป็นผู้หญิงชาวญี่ปุ่น</w:t>
      </w:r>
      <w:r>
        <w:t xml:space="preserve"> </w:t>
      </w:r>
      <w:r>
        <w:t xml:space="preserve">คนเดียวเท่านั้นค่ะ ที่ได้ลงทำหน้าที่มหกรรมโตเกียวเกมส์ เป็นใครนั้นติดตามจากรายงานค่ะ // อากีโกะ อามาโนะ ผู้ฝึกสอนเด็ก ๆ ที่มาฝึกทักษะเรียนรู้เทคนิค เพื่อพัฒนาฝีมือเป็นนักกีฬา ระดับในประเทศ นานาชาติ โดยกีฬาที่เด็ก ๆ ฝันใฝ่คือกีฬาโอลิมปิกเกิม ซึ่งประเทศญี่ปุ่นเตรียมเป็นเจ้าภาพ วันที่ 23 กรกฎาคม ถึงวันที่ 28 สิงหาคม กีฬาที่ยิ่งใหญ่ของโลก ตัดสินหญิงเพียงคนเดียวหลังจากเธอมีชื่อติดอยู่ใน 10 อันดับแรก ของผู้ตัดสินระดับโลก อากิโกะบอกว่า ในช่วงบทบาทนี้ จะมีบทบาทเป็นผู้ตัดสินปีที่ 20 การแพร่ระบาดของโรค COVID-19 ทำให้ต้องยกเลิก หรือว่าเลื่อนออกไป ถ้าเหตุการณ์ไวรัสยังลุกลามก็ต้องยอมรับ คำนึงถึงความปลอดภัยของทุกคนเป็นอย่างแรกทั้งนี้ย้อนไปอากิโกะ กลายเป็นกรรมการหญิงคนแรก ที่ทำหน้าที่กีฬายูโด ระดับนานาชาติ ที่ฟูอุกะ ปี รุ่นน้ำหนัก 48 กิโลกรัม ตอนที่เป็นนักเรียน เดินทางตามเส้นทางกีฬานักสู้ เช่นเดียวกับคุณพ่อ คุณปู่ นอกจากนี้เธอยังมีบทบาททำสำคัญ ก็คือการเป็นหัวหน้าผลิตดอกไม้ไฟซึ่งถือเป็นประเพณีมาอย่างยาวนาน ประเทศญี่ปุ่น จะมีการเฉลิมฉลองตดอกไม้ไฟ ที่โด่งดังไปทั่วโลก ซึ่งโรงงานของอากิโกะได้ร่วมงานแสดงจุดพลุไฟนักท่องเที่ยวหลายครั้ง อาทิ ในงาน White Cheryblossหญิงวัย 51 ปี ที่ได้รับปริญญาด้านศิลปะที่… เล่าให้ฟังว่า ผู้ตัดสินในช่วงเวลา ในวินาทีนั้น ความกล้าหาญในการตัดสินในวินาทีนั้นสำคัญมาก คิดว่าความกล้าหาญ และความมุ่งมั่นของตัวเธอ ปลูกฝังมาจากการทำงานผลิตพลุไฟ ซึ่งจะนำมาใช้บทบาทในสนามแข่งขันได้ ขณะที่สหพันธ์ ยูโดนานาชาติได้ทำวิดีโอศิลปะการป้องกันตัว ที่กำเนิดในญี่ปุ่นกว่า 200 ปี ซึ่งมีทั้งหมด 4 ตอน ในตอนที่ 2 ได้มีการถ่ายทอดเรื่องราวอากิโกะที่แสดงความมุ่งมั่นให้กับกีฬายูโดที่ตัวเองชื่นชอบ และยังมีหน้าที่สำคัญในการผลิตพลุไฟ ทีมข่าว NBT รายงาน // แม้ว่าโตเกียวเกมส์จะเดินหน้าจัดการแข่งขันตามเดิมนะคะ แต่ว่าบรรดาอาสาสมัครทำงานในครั้งนี้ ล่าสุดบอกว่ามีการถอนตัวแล้วกว่า 10,000 คน จากทั้งหมด 80,000 คนค่ะ สถานการณ์ก็เนื่องจากว่า หวั่นเกรงการติดเชื้อไวรัส COVID-19 นั่นเองนะคะ นาย โทชิฮิโระ มูโตะ ออกมาเปิดเผยค่ะ ว่าตอนนี้มีอาสาสมัครกว่า 80,000 คน ที่ขอถอนตัวจากการปฏิบัติหน้าที่นะคะ ขณะที่เหลือเวลาอีกไม่ถึง 50 วันแล้วค่ะ ก่อนที่พิธีเปิดจะเปิดขึ้นในวันที่ 23 1 ในสาเหตุสำคัญที่หวั่นเกรงคือ COVID-19 นั่นเอง แต่ก็ยืนยันว่าไม่ส่งผลกระทบ</w:t>
      </w:r>
      <w:r>
        <w:t xml:space="preserve"> </w:t>
      </w:r>
      <w:r>
        <w:t xml:space="preserve">ต่อการแข่งขันนะคะ เพราะว่าตอนนี้มหากรรมกีฬาโอลิมปิกเกมส์มีการลดระดับของขนาดลง ซึ่งก็บอกนะคะ ว่าผู้ที่มีส่วนร่วมในโอลิมปิกครั้งนี้จะมีทั้งหมดประมาณ 190,000 คนค่ะ มีเจ้าหน้าที่คนทำงานของญี่ปุ่น และสมาชิกสำนักงานโอลิมปิกอาสาสมัครเจ้าหน้าที่รักษาความปลอดภัย สื่อมวลชนและนักกีฬากว่า 15,000 คกีฬาคนพิการนะคะ อย่างพาราลิมปิกเกม จำนวน 110,000 คนด้วยกันค่ะ นอกจากนี้ค่ะ นางเซโกะ ชิโระโมโตะ กับหนังสือพิมพ์นิคันสปอร์ตการเลื่อน หรือว่ายกเลิกไม่ได้แล้วค่ะ ตอนนี้ ที่จะเลื่อนการแข่งขันได้อีกแล้ว ยังคงเดินหน้าจัดการแข่งขันต่อ ขณะเดียวกันสื่อของญี่ปุ่นจำนวนหนึ่งในเมืองที่เป็นที่เก็บตัวของนักกีฬาเขากำลังกังวลกันว่า ขาวต่างชาติจะนำ</w:t>
      </w:r>
      <w:r>
        <w:t xml:space="preserve"> </w:t>
      </w:r>
      <w:r>
        <w:t xml:space="preserve">เชื้อ COVID มาแพร่กระจายมากยิ่งขึ้นจนทำให้เชื้อกลายพันธุ์ รวมไปถึงผู้ว่าการเมืองโอตะ ร้องเรียนจำนวนมากจากชาวเมืองที่เจ้าหน้าที่พักของนักกีฬาออสเตรเลีย เกมการแข่งขันฟุตบอลโลกโซนเอเชีย เสมออินโดนีเซียค่ะ เป็นเกมการแข่งขันฟุตบอลโลก</w:t>
      </w:r>
      <w:r>
        <w:t xml:space="preserve"> </w:t>
      </w:r>
      <w:r>
        <w:t xml:space="preserve">รอบคัดเลือกโซนเอเชียรอบที่ 2 ในกลุ่ม G ค่ะ ทีมชาติไทยลงเล่นนัดที่ 6 ที่ 3 ของกลุ่มเจอกับทีมชาติของอินโดนีเซีย ก็ฝ่านมา 5 นัดยังไม่มีแต้มนะคะ สำหรับอินโดนีเซีย เกมนี้เล่นได้ 5 นาทีเท่านั้นค่ะ ไทยได้ประตูขึ้นนำค่ะ ทีมไทยนำไป 1 0 ทีมชาติไทยได้ // แต่ว่านาที 39 อินโดนีเซียพังประตูตามตีเสมอค่ะ จังหวะที่ชัยยาเรียน แทงล้ำหน้านะคะ แล้วก็ยิงเข้ามาค่ะ Score เสมอกัน 1-1 เบื้องหลังไทยนำอีกครั้งหนึ่งค่ะะ หม่งเข้าไป ไทยนำ 2-1 แต่ว่าอินโดนีเซียก็ฮึดสูู้ค่ะ จังหวะที่ เอกี้ มาราดอนนา จบเกมนี้เสมอกันไป 2-2 ค่ะ ทำให้ไทยมีเพิ่ม 9 แต้ม ส่วนอินโดนีเซียมี 1 แต้มค่ะ อีกคู่หนึ่งเจ้าถิ่นสหรัฐอาหรับเอมิเรต มาดูตารางคะแนนกันค่ะ ในกลุ่ม G ค่ะ จ่าฝูงนี่เป็นเวียดนามค่ะ เตะไป 5 มี 11 คะแนนค่ะ เป็นสหรัฐอาหรับเอมิเรตส์ค่ะ ผ่านพ้นไป 5 นัด มี 5 คะแนนเท่ากับไทยค่ะ ไปดูสกอลล์ได้เสียเป็น UAE</w:t>
      </w:r>
      <w:r>
        <w:t xml:space="preserve"> </w:t>
      </w:r>
      <w:r>
        <w:t xml:space="preserve">ดีกว่านะคะ ไป 8 ที่ 3 แล้วก็ที่ 4 เป็นมาเลเซีย อันดับ 5 เป็นอินโดนีเซียค่ะ โปรแกรมการแข่งขันเกิดขึ้นนับหลังจากนี้นะคะ เดี๋ยวไทยเรามีคิวแข่งขันมิถุนายนค่ะ เจอกับสหรัฐอาหรับเอมิเรตส์ ดวลกับมาเลเซียค่ะ ก็จะแข่งขันทั้ง 2 นัด เวลา 23.45 น. ตามเวลาบ้านเรา ค่ะ และทั้งหมดนี้คือ</w:t>
      </w:r>
      <w:r>
        <w:t xml:space="preserve"> </w:t>
      </w:r>
      <w:r>
        <w:t xml:space="preserve">ข่าวกีฬาวันนี้ที่นำมาฝากกันนะคะ // ปิดท้ายด้วยภาพวินาทีแรกเกิดค่ะ ด้วยภาพแพนด้ายักษ์ที่เกิดมาที่มาเลเซียที่พึ่งจะลืมตาดูโลก เมื่อวันจันทร์ที่ผ่านมาค่ะ // หมดเวลาสำหรับข่าวเที่ยงแล้วนะครับ</w:t>
      </w:r>
    </w:p>
    <w:p>
      <w:pPr>
        <w:pStyle w:val="BodyText"/>
      </w:pPr>
      <w:r>
        <w:t xml:space="preserve">[เสียงดนตรี] Ր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สุภนันท์) สวัสดีครับ</w:t>
      </w:r>
      <w:r>
        <w:t xml:space="preserve"> </w:t>
      </w:r>
      <w:r>
        <w:t xml:space="preserve">คุณผู้ชมทุกท่านนะครับ เข้าสู่การแถลงข่าว</w:t>
      </w:r>
      <w:r>
        <w:t xml:space="preserve"> </w:t>
      </w:r>
      <w:r>
        <w:t xml:space="preserve">COVID-19 หรือ ศบค. ประจำวันศุกร์ที่ 4 มิถุนายน 2564 นะครับ หลังจากวันนี้ช่วงเช้าที่ผ่านมา ท่านผู้ชมทุกท่าน ทราบช่าวดีกันไปแล้วนะครับ ที่เราได้รับวัคซีน AstraZenaล็อตแรกที่ผลิตในประเทศไทย เพื่อที่จะส่งมอบให้กับพี่น้องประชาชนผ่านทางด้านกรมควบคุมโรค กระทรวงสาธารณสุข ซึ่งในวันนี้ มีรายงาน ท่านอธิบดีกรมควบคุมโรคนะครับ ท่านนายแพทย์โอภาส การกวินพงเบื้องต้นนะครับ เริ่มต้นกันด้วยการแถลงข่าวประจำวันและประเด็นสำคัญของ ศบค. นะครับ จากผู้ช่วยโฆษก ศบค. แพทย์หญิงอภิสมัย ศรีรังสรรค์ เรียนเชิญครับ</w:t>
      </w:r>
    </w:p>
    <w:p>
      <w:pPr>
        <w:pStyle w:val="BodyText"/>
      </w:pPr>
      <w:r>
        <w:t xml:space="preserve">(แพทย์หญิงอภิสมัย) กราบสวัสดีพี่น้องประชาชนนะคะ พบกันในวันนี้ กับการรายงานสถานการณ์เช่นเคยนะคะ วันนี้รายงานผู้ติดเชื้อรายใหม่ทั่วโลกอยู่ที่ 471,2</w:t>
      </w:r>
      <w:r>
        <w:t xml:space="preserve"> </w:t>
      </w:r>
      <w:r>
        <w:t xml:space="preserve">14 ราย มียอดผู้เสียชีวิต รายนะคะ เปอร์เซ็นต์ยังอยู่ที่ 2.1 เปอร์เซ็นต์ ทั่วโลกนะคะ มีรายงานผู้ติดเชื้อรายงานสะสมไปแล้วอยู่ 172 ล้านค่ะ และประเทศไทยอยู่อันดับที่ 80 แล้วก็ในส่วนของเพื่อนบ้านนะคะ ขึ้นไปสูง คือ มาเลเซีย วันนี้ค่อนข้างสูงค่ะ ขึ้นไปที่ 8,000 กว่า กัมพูชา 729 นะคะ เวียดนาม 250 และลาว มีรายงาน 3 รายค่ะ ส่วนประเทศไทยนะคะ ตัวเลขวันนี้ 2,638 ราย วันนี้ตัวเลขเรือนจำเล็กลงนะคะ อยู่ที่ 189 รายค่ะ มีรายงานผู้เสียชีวิตสำหรับวันนี้ 31 คน ทำให้ยอดผู้เสียชีวิตสะสมนะคะ อยู่ที่ 1,083 คนค่ะ อยู่ในโรงพยาบาล และรายงานอาการหนัก</w:t>
      </w:r>
      <w:r>
        <w:t xml:space="preserve"> </w:t>
      </w:r>
      <w:r>
        <w:t xml:space="preserve">1,182 ราย มี 376 ราย จำเป็นต้องใช้เครื่องช่วยหายใจค่ะ และในจำนวนนี้นะคะ ผู้ที่กลับบ้านรายงานของวันนี้คือ 2,493 ราย ทำให้ยอดหายป่วยสะสมนะคะ คือ 93,271 รายค่ะ มาดูรายละเอียดของผู้ที่รายงานการเสียชีวิต วันนี้ 31</w:t>
      </w:r>
      <w:r>
        <w:t xml:space="preserve"> </w:t>
      </w:r>
      <w:r>
        <w:t xml:space="preserve">รายนะคะ จะเห็นว่าตัวเลขใหญ่ยังอยู่ที่กรุงเทพมหานคร 20 ราย และอายุน้อยที่สุดของวันนี้ คือ 17 ปีนะคะ อายุมากที่สุด 97 ปีค่ะ แล้วก็ระยะเวลานอนที่รักษาพยาบาล นอน</w:t>
      </w:r>
      <w:r>
        <w:t xml:space="preserve"> </w:t>
      </w:r>
      <w:r>
        <w:t xml:space="preserve">โรงพยาบาลรวมทั้งสิ้นสูงสุด คือ 45 วัน ทำให้เห็นอัตราการครองเตียงนะคะ ซึ่งก็ทำให้เห็นว่าบุคลากรทางด้านการแพทย์พยาบาล</w:t>
      </w:r>
      <w:r>
        <w:t xml:space="preserve"> </w:t>
      </w:r>
      <w:r>
        <w:t xml:space="preserve">ก็พยายามที่จะรักษาชีวิตท่านเหล่านี้นานถึง 45 วัน แต่ว่าในที่สุดก็เสียชีวิตค่ะ ท่านจะเห็นนะคะ ว่าผู้ป่วยติดเตียงและโรคปอดยังมีรายงานอยู่สม่ำเสมอนะคะ ซึ่งทางกรมควบคุมโรคก็ได้ฝากมานะคะ ว่าหลาย ๆ ครั้ง ผู้สูงอายุที่เป็นผู้ป่วยติดเตียงอยู่ หลาย ๆ วัย หลาย ๆ อายุในบ้านนะคะ ญาติอาจจะไม่ได้สังเกตว่าอาการท่านแย่ลง จากการสังเกตนะคะ ควรจะสังเกตว่ามีอาการซึมลง รับประทานอาหารได้น้อยลง หรือมีลักษณะเหนื่อย หายใจลำบากขึ้น ตรงนี้นี่ ร่วมกับประวัติว่ามีลูกหลานเดินเข้าออกอยู่ในบ้าน เป็นผู้เดินทางในพื้นที่เสี่ยงหรือทำอาชีพเสี่ยง ก็คงต้องเฝ้าระวังเป็นพิเศษ ในส่วนของ กทม. วันนี้นะคะ ก็ยังมีรายงานว่าส่งผู้ป่วยเข้าสู่การรักษาในระยะ</w:t>
      </w:r>
      <w:r>
        <w:t xml:space="preserve"> </w:t>
      </w:r>
      <w:r>
        <w:t xml:space="preserve">ที่มีสีแดง ก็คือมีอาการรุนแรง แล้วก็ในกลุ่มนี้นะคะ เมื่อเข้าถึงในสถานพยาบาล และทำให้เป็นปัจจัยเสี่ยงในการเสียชีวิตได้ค่ะ ในแง่ของการรายงานผู้ติดเชื้อเดินทางจากต่างประเทศ</w:t>
      </w:r>
      <w:r>
        <w:t xml:space="preserve"> </w:t>
      </w:r>
      <w:r>
        <w:t xml:space="preserve">ที่เราเน้นย้ำนะคะ ก็คือผู้ที่เดินทางโดยผิดกฎหมาย มาดูในเรื่องของพม่านะคะ วันนี้มียังมีอยู่อีก 1 รายนะคะ ที่เดินทางผิดกฎหมายผ่ายชายแดนแม่สอด รายนี้เป็นผู้หญิง 29 ปี มาทางเรือนะคะ ก็ถูกจับกุมได้ แล้วตอนนี้ก็เข้าสู่ Local Quarantine ทางด่านกัมพูชานี่นะคะ มีผิดกฎหมายผ่านช่องทางธรรมชาติมากถึง 11 ราย และในจำนวนนี้ก็จากการสอบสวนโรคนะคะ ก็ทำงานเป็นนักพนันหรือ Admin ออนไลน์ แล้วก็ในที่ประชุม ศบค. ชุดเล็กพูดคุยกันนะคะ ขอเน้นย้ำไปยังพื้นที่ รวมทั้ง</w:t>
      </w:r>
      <w:r>
        <w:t xml:space="preserve"> </w:t>
      </w:r>
      <w:r>
        <w:t xml:space="preserve">กระทรวงแรงงานให้มีการสอบสวนนะคะ ว่ากลุ่มคนเหล่านี้นี่ อาจจะเข้าไปกัมพูชา มีจำนวนเท่าไร มีนายจ้างดูแล ยกตัวอย่างเช่น เขาเข้าไปทำงานในคาสิโนใด ๆ หรือไม่นะคะ ตรงนี้คงต้องค้นหาข้อมูลตรงนี้ จะเห็นรายงานข้อมูลตรงนี้อย่างต่อเนื่องเพื่อที่ทางพื้นที่จะได้ทำแผนรองรับกลุ่มนี้ได้อย่างถูกต้อง เหมาะสมนะคะ ก็ต้องฝากพี่น้องประชาชนและสื่อมวลชนช่วยกันตรวจสอบค่ะ เพราะว่าตรงนี้ถ้าเขาผ่านเข้ามาอย่างผิดกฎหมาย ก็ทำให้เราทุกคนไม่มีความปลอดภัยนะคะ วันนี้ตัวเลขลักลอบเข้าเมือง รายงาน 24 ชั่วโมง อยู่ที่ 217 คนนะคะ แล้วก็มาจากทุกทิศทางค่ะ ทั้งในส่วนของเมียนมา ด้วยนะคะ มาดูภายในประเทศนะคะ ยอดสูงสุด 10 อันดับ วันนี้ กทม. ยังเป็นอันดับ 1 นะคะ รายงาน 824 ราย ในส่วนของจังหวัดอื่น ๆ ที่ประชุม มีการประชุมผ่านวิดีโอคอนเฟอร์เรนซ์ท่างรองผู้ว่าราชการฯ จากจังหวัดปริมณฑล ก็ได้นำเรียนข้อมูลเข้ามาด้วยนะคะ การรายงานผู้ติดเชื้อของปทุมธานี ยังอยู่ที่บริษัทชำแหละไก่นะคะ ซึ่งจากการลง Active Casefindinในสัปดาห์ที่ผ่านมา ตัวเลข 31 พฤษภาคม คือ ที่ลงตรวจ Active Case Finding นะคะ ทำให้เฉพาะบริษัทชำแหละไก่ของลำลูกการ ปทุมธานีนี่นะคะ ได้มีการตรวจสะสมไป 2,073 ราย พบเป็นรายงานผลบวกผู้ติดเชื้อ 854 ราย ปทุมธานียังมีคลัสเตอร์ของตลาดสี่มุมเมืองนะคะ ก็ยังมีรายงานอยู่ทั้งชาวเมียนมา ชาวกัมพูชา และลาว ตั้งแต่ 7 พฤษภาคม ถึง 2 มิถุนายน ลงตรวจสะสมไปทั้งสิ้น 412 รายนะคะ พบผลผู้ติดเชื้อ 96 ราย คิดเป็น 7 เปอร์เซ็นต์ สำหรับวันที่ 2 วันเดียว ตรวจเพิ่มไปอีก 346 ราย ก็ยังคงพบผู้ติดเชื้ออยู่อย่างต่อเนื่องค่ะ ทั้งนี้ทางปทุมฯก็จะยังมีลงตรวจของตลาดเคหะฯ แล้วก็บางกระดีด้วยนคะ ในส่วนของสมุทรปราการก็เป็นอีก 1 จังหวัดปริมลฑล ราย มีผู้ที่เดินทางจากนอกพื้นที่ด้วยทำให้ยอดรวมเป็น 202 ตรงนี้ที่เน้นย้ำเสมอค่ะ ก็คือว่าคนที่เดินทางจากพื้นที่เสี่ยงข้ามไปในจังหวัด และจังหวัดตรวจจับได้ แต่ก็บวกเป็นตัวเลขอีก 6 รายที่มาจากนอกพื้นที่ ในส่วนของสมุทรปราการนะคะ ยังเฝ้าระวังในส่วนของโรงงานอุตสาหกรรมฟอกหนัง มีการตรวจ Active Case Finding พบผลบวก 27 ราย ก็คือเป็นพนักงานที่ทำงานในโรงงานฟอกหนัง ฟอกหนัง และวันนี้มีรายงานเพิ่มเติมค่ะ จากโรงงานฟอนิเจอร์ส่งออก มี Active Case Finding ไป 186 ราย พบผลบวก 5 รายนะคะ พบเป็นคนงานที่พักอาศัยอยู่ในโรงงานนั้นรวมทั้งยังคงมีการคัดกรองเชิงรุกคอนโด ที่จะตรวจให้ครบนะคะ ในสัปดาห์นี้ ก็คงมีตัวเลขมานำเรียนในสัปดาห์ถัด ๆ ไปด้วยค่ะ ในส่วนของจังหวัดอื่น ๆ ที่ติดตามนะคะ เพชรบุรีที่เป็นโรงงานผลิตชิ้นส่วนอิเล็กทรอนิกส์ ซึ่งมีการกระจายไปแล้ว 11 จังหวัดนะคะ เช่นเดียวกันส่วนของสมุทรปราการที่รายงานไปเมื่อสักครู่โรงงานเฟอร์นิเจอร์ส่งออก มีความเกี่ยวพันธ์กับโรงงานปลากระป๋องที่บางปูด้วยนะคะ จะเห็นลักษณะของการเชื่อมโยงของโรงงาน</w:t>
      </w:r>
      <w:r>
        <w:t xml:space="preserve"> </w:t>
      </w:r>
      <w:r>
        <w:t xml:space="preserve">สถานประกอบการที่ทาง ศบค. ก็ได้เรียนเน้นย้ำต่อเนื่องมาหลายวันนะคะ ไม่ว่าจะเป็นหลากหลายพื้นที่ ที่มีการเชื่อมต่อไปหลายจังหวัด มีโรงงานที่หลากหลายนะคะ ทั้งโรงงานแปรรูปอาการ โรงน้ำแข็ง โรงงานเกี่ยวกับถุงมือหรืออุปกรณ์ทางการแพทย์ อย่างนี้เป็นต้นนะคะ ทางโรงงานค่ะ พบว่าจากการสอบสวนโรคนี่นะคะ ในสภาพแวดล้อมที่อยู่ค่อนข้างแออัด คนงานหรือพนักงานในสถานประกอบการเหล่านี้นี่ มีลักษณะการใช้ชีวิตในการร่วมกลุ่ม มีการจัดพื้นที่รับประทานอาหารร่วมกัน มี</w:t>
      </w:r>
      <w:r>
        <w:t xml:space="preserve"> </w:t>
      </w:r>
      <w:r>
        <w:t xml:space="preserve">คล้าย ๆ กับแคมป์คนงานก่อสร้าง มีการพบเชื้อที่ตู้กดน้ำรวมนะคะ สถานบริการผับบาร์ปิดไปแล้ว แต่คนงานก็มีการสังสรรค์ กันเองภายในโรงงานหลังเลิกงาน มีประวัติการสูบบุหรี่มวลเดียวกัน ใช้ห้องน้ำร่วมกัน หรือแม้แต่ห้องเปลี่ยนชุดนะคะ ที่มีลักษณะคับแคบ ก็ล้วนเป็นปัจจัยที่ทำให้เกิดการแพร่ระบาด</w:t>
      </w:r>
      <w:r>
        <w:t xml:space="preserve"> </w:t>
      </w:r>
      <w:r>
        <w:t xml:space="preserve">ในโรงงานหรือสถานประกอบการนะคะ ที่ประชุม ศบค. ชุดเล็ก วันนี้ก็ได้มีการย้ำเตือนมาตรการนะคะ แล้วก็จะมีหนังสือไปยังจังหวัด โดยไปถึงผู้ว่าราชการจังหวัด เน้นย้ำ แต่ละจังหวัดมีการให้ความสำคัญกับการแพร่ระบาด</w:t>
      </w:r>
      <w:r>
        <w:t xml:space="preserve"> </w:t>
      </w:r>
      <w:r>
        <w:t xml:space="preserve">ในโรงงาน สถานประกอบการ ของให้มีการจัดตั้งคณะอนุกรรมการนะคะ ที่มีการบูรณาการร่วมกันทั้งในส่วนกระทรวง</w:t>
      </w:r>
      <w:r>
        <w:t xml:space="preserve"> </w:t>
      </w:r>
      <w:r>
        <w:t xml:space="preserve">มหาดไทย สำนักสาธารณสุขจังหวัด โดยคณะกรรมการโรคติดต่อจังหวัด เพื่อที่จะพยายามที่จะลงสุ่มตรวจนะคะ แล้วถ้าตรวจดูแล แยกกักให้เหมาะสม โดยนโยบายเน้นย้ำให้โรงงานนั้น ๆ ยังสามารถที่จะประกอบกิจการได้ อาจจะมีการปิดทำความสะอาด 1-2 วัน หรือว่า 3 วัน ตามลักษณะของแคมป์คนงานนะคะ แต่ว่ามีการทบทวนมาตรการในการจัดการให้เขาสามารถที่จะดูแลการแพร่ระบาดระหว่างบุคคล รวมทั้งไม่ให้มีการแพร่ระบาดไปยังชุมชน แต่ขณะเดียวกันก็มี Good Factory Practice เป็นมาตรการที่จังหวัดเข้มงวด จำเป็นต้องเน้นย้ำให้สถานการประกอบการ</w:t>
      </w:r>
      <w:r>
        <w:t xml:space="preserve"> </w:t>
      </w:r>
      <w:r>
        <w:t xml:space="preserve">หรือโรงงานเหล่านี้ร่วมไม้ร่วมมือได้อย่างที่สุดนะคะ มาดูในส่วนของ กทม. จากตัวเลข บวก 824 ราย สำหรับติดเชื้อใหม่นะคะ กทม. รายงานคลัสเตอร์ใหม่ในวันนี้มี</w:t>
      </w:r>
      <w:r>
        <w:t xml:space="preserve"> </w:t>
      </w:r>
      <w:r>
        <w:t xml:space="preserve">2 คลัสเตอร์ค่ะ ก็คือแคมป์คนงานเขตจตุจักรและชุมชนเขตสวนหลวง รวมแล้วคลัสเตอร์ คือ 57 คลัสเตอร์รวมใน 32 เขตนะคะ มี 5 คลัสเตอร์ด้วยกัน ที่มีสีเขียวนะคะ ก็คือไม่พบผู้ติดเชื้อใน 28 วันที่ผ่านมา ได้แก่ป้อมปราบ วัฒนา บางพลัดนะคะ ซึ่งวันนี้ที่ กทม. เน้นย้ำจะเป็นชุมชนสะพานหัวช้าง ซอบเพชรบุรี 18 นะคะ ติดต่อรายงานผลการตรวจ 29 พฤษภาคม โดยจุดตรวจที่สยามสแควร์นะคะ ก็มีจุดตรวจ Active Case Finding 354 ตัวอย่าง ตัวอย่าง ซึ่งในจำนวนนี้มีชาวต่างชาตินะคะ เพราะว่าในชุมชนเล็ก ๆ ตรงนั้นมีหลากหลายเชื้อชาติ พบผู้ป่วย</w:t>
      </w:r>
      <w:r>
        <w:t xml:space="preserve"> </w:t>
      </w:r>
      <w:r>
        <w:t xml:space="preserve">ยืนยันแล้ว 54 ราย คิดเป็น 7.35 เปอร์เซ็นต์ ซึ่งถือได้ว่าค่อนข้างสูงนะคะ ทาง กทม. ก็จึงมีการเฝ้าระวังห้างสรรพสินค้าในย่านราชประสงค์ ประตูน้ำ และตรงนั้นก็จะมีลักษณะอาคารพาณิชย์ ห้องเช่า หอพักที่ค่อนข้างอยู่กันหนาแน่นนะคะ ต้องฝากพี่น้องประชาชนติดตามรายงานความคืบหน้าของกทม. ด้วยนะคะ และอีก 1 ชุมชน ก็คือบางกะปิ มีลักษณะคล้ายกันนะคะ มีการกระจุกตัวของห้างสรรพสินค้านะคะ ก็มีทั้ง The Mall MACRO มีตลาดนครไทย ตลาดบางกะปิ มีการเคหะฯ คลองจั่น และพี่น้องประชาชนก็อยู่กันอย่างแออัดพอสมควร รวมทั้งมีแคมป์ก่อสร้างในส่วนของแคมป์พรพระนคร อันนี้เป็นตัวอย่างให้เห็นนะคะ หลาย ๆ ครั้งนี่ค่ะ ศบค. ประกาศรายงานเป็นพื้นที่ อยากให้ทุกท่านติดตามรายงาน รายละเอียดของกรมควบคุมโรค ของกระทรวงสาธารณสุข กทม. ด้วยนะคะ ซึ่งเป็นเจ้าของพื้นที่ ว่าเป็นสถานที่ไหน จุดใดนะคะ อย่างไรก็ตาม ทางกรมควบคุมโรคก็เน้นย้ำค่ะ ว่า เราจำเป็นต้องรณรงค์เรื่องของการเฝ้าระวังมาตรการส่วนตัว D-M-H-T-T DMHTT นะคะ สวมหน้ากากตลอดเวลา เว้นระยะห่าง ล้างมือ ไม่ไปอยู่ในสถานที่แออัดคับแคบ กทม. นะคะ เรามีการประกาศ ที่ผ่านมาแล้วว่าการรวมกลุ่มไม่ควรเกิน 20 คน ดังนั้น ทุก ๆ ที่ขอให้ท่านถือเป็นพื้นที่เฝ้าระวังทั้งหมดนะคะ เพราะว่าถ้าเกิดว่าเรามีความจำเป็นมีการตลาด ถ้าท่านระมัดระวังมาตรการส่วนบุคคลได้ดี โอกาสติดเชื้อก็จะน้อยลงมากนะคะ แม้ว่าบางครั้งนี่ เราได้ยินประกาศว่ามีอย่างเช่นการติดเชื้อในส่วนของ</w:t>
      </w:r>
      <w:r>
        <w:t xml:space="preserve"> </w:t>
      </w:r>
      <w:r>
        <w:t xml:space="preserve">โฮมโปรลาดพร้าว อย่างนี้เป็นต้น สาขาเอกมัย รามอินทรา แต่ว่าตั้งอยู่ในเขตลาดพร้าว อย่างนี้เป็นต้น ที่เน้นย้ำพี่น้องประชาชนเสมอ การที่สถานที่ใดสถานที่หนึ่งมีการประกาศพบผู้ติดเชื้อ ไม่ว่าจะเป็นตลาด ห้าง คอนโดมิเนียม หอพักก็ตาม ไม่ได้หมายความว่าทุกคนที่อยู่บนอาคารเดียวกันนั้นจะกลายเป็นผู้สัมผัสเสี่ยงสูงนะคะ ขอให้ท่านไปดูรายละเอียดในการจำกัดความนิดหนึ่ง หากท่านอยู่ใกล้ เช่น อาจจะมีอาการของระบบทางเดินหายใจ มีไอ มีจาม มีไข้อย่างนี้นะคะ โดยที่ท่านไม่สวมหน้ากากอนามัย ไม่ได้เว้นระยะ มีการคลุกคลีกัน อยู่ในสถานที่อับอากาศ 5 นาทีนะคะ หรือแม้กระทั่งมีไอจามรดกัน เสี่ยงสูง แต่ถ้าเกิดว่าเพียงอาศัยอยู่ในอาคารเดียวกัน หรือได้เดินไป</w:t>
      </w:r>
      <w:r>
        <w:t xml:space="preserve"> </w:t>
      </w:r>
      <w:r>
        <w:t xml:space="preserve">ในห้างสรรพสินค้า ร้านนี้ ในช่วงเวลาต่างกัน ไม่ได้ทำให้ท่านกลายเป็นผู้เสียงสูงก็ได้นะคะ ตรงนี้ท่านต้องทำความเข้าใจ แล้วก็ให้ความร่วมมือกับ กทม. ให้ถูกต้องด้วยนะคะ กทม. ก็รายงานด้วยนะคะ ว่า ในกรณีการตรวจคัดกรอง</w:t>
      </w:r>
      <w:r>
        <w:t xml:space="preserve"> </w:t>
      </w:r>
      <w:r>
        <w:t xml:space="preserve">เชิงรุกในเขตลาดพร้าว เมื่อวันที่ 2 มิถุนายน ขอให้พี่น้องประชาชน ที่ยังไม่ได้ทราบผลตรวจ ซึ่งรออยู่ตอนนี้นี่นะคะ หากท่านไม่ได้รับการยืนยันการติดเชื้อ ขอให้ลดการเดินทาง การเดินทางไม่ไปสัมผัสผู้สูงอายุภายในครอบครัว หรือผู้ป่วย ที่อยู่ในครอบครับ พยายามที่จะแยกกักหรือว่ากักกันตัวเองระหว่างรอผลตรวจด้วยนะคะ เพราะว่าในขณะที่รอผล ท่านยังมีความเสี่ยงอยู่ค่ะ ในส่วนของ กทม. วันนี้นะคะ ก็ยังเน้นในการเฝ้าระวังในตลาด ชุมชน และแคมป์คนงานค่ะ ในส่วนของที่ประชุมได้พูดคุยกันถึงข้อร้องเรียนของพี่น้องประชาชน ในเรื่องของการจัดการวัคซีน</w:t>
      </w:r>
      <w:r>
        <w:t xml:space="preserve"> </w:t>
      </w:r>
      <w:r>
        <w:t xml:space="preserve">นะคะ ตามประกาศวาระแห่งชาติ พี่น้อง</w:t>
      </w:r>
      <w:r>
        <w:t xml:space="preserve"> </w:t>
      </w:r>
      <w:r>
        <w:t xml:space="preserve">ประชาชนที่ลงทะเบียนผ่านหมอพร้อม โดยเฉพาะประชาชนที่อายุเกิน 60 ปี ก็จะได้รับการนัดหมาย ฉีดวัคซีนพร้อมกันทั่วประเทศ ในวันที่ 7 มิถุนายนนี้ อย่างไรก็ตามนะคะ ก็มีคำถามเข้ามาเยอะค่ะ ว่าจะได้ฉีดไหม แล้วก็การที่บางโรงพยาบาลประกาศยกเลิก ในหลาย ๆ พื้นที่ ไม่ว่าจะเป็นหัวหิน เชียงใหม่ ลำปาง กทม. ตรงนี้พี่น้องประชาชนสอบถามเข้ามามากมายค่ะ ทางกระทรวงสาธารณสุขได้เน้นย้ำนะคะ ว่าพี่น้องประชาชนที่ลงทะเบียนผ่านหมอพร้อม และโรคประจำตัวและท่านได้รับการยืนยันฉีดวัคซีนเรียบร้อยนะคะ จะได้ฉีดวัคซีนตามกำหนดแน่นอนค่ะ ในกรณีที่มีการประกาศยกเลิก เดี๋ยววันนี้จะมีการแถลงจากท่านอธิบดีกรมควบคุมโรคจะมาให้รายละเอียดโดยท่านเองนะคะ โดยวันนี้นะคะ ท่านปลัด</w:t>
      </w:r>
      <w:r>
        <w:t xml:space="preserve"> </w:t>
      </w:r>
      <w:r>
        <w:t xml:space="preserve">กระทรวงสาธารณสุขค่ะ นายแพทย์เกียรติภูมิ ก็จะมีการประชุมทางไกล Video จังหวัดทั่วประเทศนะคะ ในเวลา 15.00 น. ค่ะ เพื่อทำความเข้าใจเรื่องของการกระจายวัคซีน รวมทั้งองค์กรที่รับไปฉีดวัคซีนแล้ว วันนี้จะได้มีโอกาสซักถาม ทั้งในแง่ของการกระจาย</w:t>
      </w:r>
      <w:r>
        <w:t xml:space="preserve"> </w:t>
      </w:r>
      <w:r>
        <w:t xml:space="preserve">จำนวน แล้วก็การจัดสรรค์ต่าง ๆ โดยท่านปลัดก็เน้นย้ำนะคะ ว่ามีวัคซีนเพียงพอตามแผนแน่นอนค่ะ แล้วก็จะมีการจัดสรรในส่วนของเดือนมิถุนายน อยู่ที่ 5-6 ล้านโดสนะคะ และจะต้องมีการกระจายให้ทั่วถึงและเป็นธรรม</w:t>
      </w:r>
      <w:r>
        <w:t xml:space="preserve"> </w:t>
      </w:r>
      <w:r>
        <w:t xml:space="preserve">กับประชาชนสูงสุด โดยหลักการคร่าว ๆ นะคะ ก็คือเป็นไปตามอัตราส่วนประชากรต่อวัคซีน พื้นที่การแพร่ระบาดรุนแรงของสถานการณ์ พื้นที่จำเพาะของนโยบายภาครัฐ อย่างเช่น เพื่อการฟื้นฟูเศรษฐกิจท่องเที่ยง</w:t>
      </w:r>
      <w:r>
        <w:t xml:space="preserve"> </w:t>
      </w:r>
      <w:r>
        <w:t xml:space="preserve">นะคะ และกระทรวงสาธารณสุขให้การยืนยันมั่นใจนะคะ ว่าการกระจายวัคซีน คล้องกับสถานการณ์ในพื้นที่ด้วยค่ะ เพื่อไม่ให้การกระจายวัคซีน การส่งมอบ ขาดช่วงทำให้จัดหวัดนั้นไม่ได้รับตามแผน อันนี้ยืนยันโดยท่านปลัดกระทรวงสาธารณสุข และในส่วนของกทม. เองนะคะ วันนี้ทางกรมควบคุมโรคได้ชี้แจงมี 21 หน่วยฉีดวัคซีนของ กทม. ที่ท่านจะได้รับตรงวัคซีนจากกรมควบคุมโรคนะคะ ก็คือขึ้นให้เห็นตรงหน้าจอตรงนี้นะคะ ในส่วนของโรงพยาบาลอื่น ๆ ท่านจะได้รับการกระจายวัคซีนผ่านสำนักอนามัย กทม. และในส่วนของมหาวิทยาลัยนะคะ ก็ผ่าน อว. ก็คือกระทรวงการอุดมศึกษาวิทยาศาสตร์ วิจัยและนวัตกรรม โดยที่ประชุมอธิการบดีแห่งประเทศไทย หรือ ทปอ. เพราะฉะนั้น ตรงนี้นี่ขอให้มั่นใจว่ากรมควบคุมโรคมีการจัดสรรวัคซีนให้เป็นไปตาม</w:t>
      </w:r>
      <w:r>
        <w:t xml:space="preserve"> </w:t>
      </w:r>
      <w:r>
        <w:t xml:space="preserve">แผนที่ทั่วประเทศ และรวมทั้ง กทม. นะคะ จะได้ทำให้พี่น้องประชาชนนี่ ได้รับวัคซีน</w:t>
      </w:r>
      <w:r>
        <w:t xml:space="preserve"> </w:t>
      </w:r>
      <w:r>
        <w:t xml:space="preserve">ไม่มีการขาดตกบกพร่องนะคะ วันนี้ในส่วนของ กทม. ค่ะ สำนักอนามัย เตรียมความพร้อมในการจัดการฉีดวัคซีนใน กทม. นะคะ โดย ท่านผู้อำนวยการสำนักอนามัยค่ะ แพทย์หญิง ป่านฤดี และท่านผู้อำนวยการระบบ แพทย์หญิงดวงพร แพทย์หญิงดวงพร เซคิเคจีศรีวกุล ได้มาชี้แจงแนวทาง ให้บริการฉีดวัคซีนใน กทม. ค่ะ จะมีการตอบคำถามทั้งเรื่องระบบการจอง ขอให้ทุก</w:t>
      </w:r>
      <w:r>
        <w:t xml:space="preserve"> </w:t>
      </w:r>
      <w:r>
        <w:t xml:space="preserve">โรงพยาบาลใน กทม. นะคะแล้วก็ซักถาม ซักซ้อมความมั่นใจ เพื่อในวันจันทร์ที่ 7 มิถุนายนนะคะ ทุกโรงพยาบาลก็จะสามารถให้บริการพี่น้องประชาชนได้อย่างพร้อมเพรียงกันค่ะ</w:t>
      </w:r>
      <w:r>
        <w:t xml:space="preserve"> </w:t>
      </w:r>
      <w:r>
        <w:t xml:space="preserve">ส่วนของการบริหารจัดการนี่นะคะ หลายท่านอาจจะเคยเห็นประสบการณ์ในการจัดการเตียง</w:t>
      </w:r>
      <w:r>
        <w:t xml:space="preserve"> </w:t>
      </w:r>
      <w:r>
        <w:t xml:space="preserve">ตอนแรกยอมรับว่าอาจจะไม่พร้อม อาจจะมีความขลุกขลัก มีอุปสรรค แต่พี่น้องประชาชนก็จะได้เห็นความมุ่งมั่นนะคะ ทุก ๆ กระทรวงเลยก็พยายามที่จะบูรณาการงานร่วมกัน และทำให้ในที่สุดนี่ การจัดสรรเตียง</w:t>
      </w:r>
      <w:r>
        <w:t xml:space="preserve"> </w:t>
      </w:r>
      <w:r>
        <w:t xml:space="preserve">ก็เป็นไปอย่างมีประสิทธิภาพ และพร้อมเพียง เตรียมความพร้อมมานานอาจจะยังไม่ตอบโจทย์ อาจจะมีอุปสรรคที่ทำให้พี่น้องประชาชนมีคำถาม ขอให้เราร่วมมือกัน รับฟังกัน โดยเฉพาะวันนี้ ท่านอธิบดีควบคุมโรค นายแพทย์โอภาส การกวินพงษ์ จะมาด้วยตัวท่านเองนะคะ ขอให้รับฟัง แล้วก็ท่านช่วยเสนอแนะข้อขัดข้องที่พัฒนาได้ค่ะ แต่ว่าอย่างไรก็ตาม เรายังคงต้องทำงาน</w:t>
      </w:r>
      <w:r>
        <w:t xml:space="preserve"> </w:t>
      </w:r>
      <w:r>
        <w:t xml:space="preserve">ที่จะทำงานร่วมกันนะคะ ตามแผน ค่ะ ก็ฝากไว้เท่านี้ค่ะ</w:t>
      </w:r>
    </w:p>
    <w:p>
      <w:pPr>
        <w:pStyle w:val="BodyText"/>
      </w:pPr>
      <w:r>
        <w:t xml:space="preserve">(คุณสุภนันท์) วันนี้ไม่มีเพิ่มเติมนะครับ มีอะไรจากฝากทิ้งท้ายไปยังพี่น้องประชาชน</w:t>
      </w:r>
      <w:r>
        <w:t xml:space="preserve"> </w:t>
      </w:r>
      <w:r>
        <w:t xml:space="preserve">ก็ในส่วนของการกระจายวัคซีน เห็นใจพี่น้องประชาชนจริง ๆ นะคะ แล้วก็ฝากความเห็นใจไปยังโรงพยาบาลด้วยค่ะ เพราะว่าโรงพยาบาลหลายแห่งนะคะ</w:t>
      </w:r>
      <w:r>
        <w:t xml:space="preserve"> </w:t>
      </w:r>
      <w:r>
        <w:t xml:space="preserve">เสนอเข้ามาใน ศบค. ว่าเราจะต้องรับมือวันที่ 7 มิถุนายนนี้นะคะ พี่น้องประชาชนจะมาจาก ระบบแอปพลิเคชันของ กทม. เอง หรือพี่น้องประชาชนลงทะเบียนผ่านช่องทางโรงพยาบาลต่าง ๆ ตรงนี้นี่จุดฉีดวัคซีนทั้งโรงพยาบาล มหาวิทยาลัย หรือสถานพยาบาลต่าง ๆ ตอนนี้นี่พยายามอย่างหนักเลย เพื่อที่จะบริการพี่น้องพี่น้องประชาชน ขอให้กำลังใจบุคคลหน้างานเหล่านี้ด้วยนะคะ อะไรก็ตามที่อาจจะเป็นอุปสรรคติดขัด วันที่จะเปิดฉีดวัคซีนวันแรก ขอให้ค่อยทีค่อยอาศัย ค่อย ๆ พูด ค่อย ๆ จากัน แล้วเราจะพัฒนาระบบให้ดีขึ้น ๆ แน่นอนค่ะ อย่างที่ท่านปลัดฯ ได้ย้ำนะคะ เราจะทำให้การกระจายวัคซีน ประชาชนได้อย่างทั่วถึงและเป็นธรรมที่สุดค่ะ สวัสดีค่ะ</w:t>
      </w:r>
    </w:p>
    <w:p>
      <w:pPr>
        <w:pStyle w:val="BodyText"/>
      </w:pPr>
      <w:r>
        <w:t xml:space="preserve">(คุณสุภนันท์) ครับ ขอบคุณนะครับ แพทย์หญิงอภิสมัย ศรีรังสรรค์ นะครับ ก็ได้มาสรุปสถานการณ์ประจำวันเรื่องของการแพร่ระบาดเป็นอย่างไร มีจุดไหนที่จำเป็นต้องเฝ้าระวังกันอย่างใกล้ชิด รวมถึงมาตรการในการควบคุมนะครับ เมื่อช่วงเช้าที่ผ่านมานะครับ มีพิธีรับมอบวัคซีนแอสต้าซินนิก้า ล็อตแรกของประเทศไทย ต่าง ๆ ผ่านทางด้านกรมควบคุมโรคกระทรวงสาธารณสุข รายละเอียดเป็นอย่างไร วันนี้ขออนุญาตเรียนเชิญนะครับ ท่านอธิบดีกรมควบคุมโรคครับ นายแพทย์โอภาส มาพูดคุยในรายละเอียด เรียนเชิญครับ</w:t>
      </w:r>
    </w:p>
    <w:p>
      <w:pPr>
        <w:pStyle w:val="BodyText"/>
      </w:pPr>
      <w:r>
        <w:t xml:space="preserve">(นายแพทย์โอภาส) ครับ ขอบคุณครับ พี่นอ้งประชาชน วันนี้เป็นวันดีน่ายินดีนะครับ ที่ทางกรมควบคุมโรค กระทรวงสาธารณสุข</w:t>
      </w:r>
      <w:r>
        <w:t xml:space="preserve"> </w:t>
      </w:r>
      <w:r>
        <w:t xml:space="preserve">ได้รับมอบวัคซีนจากบริษัท AstraZeneca ประเทศไทย จำนวน 1.8 ล้านโดส ซึ่งเป็นผลิตในประเทศไทยนะครับ ได้รับรองคุณภาพมาตรฐานระดับสากล นานาชาตินะครับ ของบริษัท astraZeneca นะครับ อย่างไรก็ตามวันนี้มีสิ่งที่อยากจะมานำเรียนพี่น้องประชาชน กระทรวงสาธารณสุขเป้าหมายที่จะมีการฉีดวัคซีน ในวันที่ 7 มิถุนายน ซึ่งถือเป็นหมุดหมายสำคัญ โรคติดเชื้อไวรัส COVID-19 จะมาพูดถึงเรื่องของการกระจายแล้วก็แผนการฉีดวัคซีนนะครับ ในเดือนมิถุนายน อย่างไรก็ตามครับ ขออนุญาตทบทวนนิดเดียวนะครับ เป้าหมายสำคัญของการฉีดวัคซีน COVID-19 ตามที่ท่านพลเอก ประยุทธ์ จันทร์โอชา ไม่ว่าจะเป็นคนไทย หรือคนต่างชาติในประเทศไทย ที่สมัครใจจะต้องได้เข้ารับการฉีดวัคซีนโดยไม่มีมูลค่า ทุกคนในปี 2564 แต่ในเรื่องของการฉีดวัคซีนเพื่อสร้างภูมิคุ้มกันระดับประเทศเราจะปลอดภัย เศรษฐกิจ และสังคมจะไปได้ต่อนะครับ ก็คือจะต้องฉีดให้ได้อย่างน้อย 50 ล้านคน ของพี่น้องประชาชน ซึ่งตรงนี้ในเรื่องนี้ก็จะจัดไปด้วยหรือที่เรียกตามศัพท์ง่าย ๆ คือ การหา Supply มาอันที่ 2 ก็คือจะต้อง… ถ้าเรามีวัคซีนแล้ว ก็คือความต้องการในการฉีด หรือ Demand ต้องมีความสมดุลนะครับ ประการที่ 3 ก็คือจุดฉีดบริการวัคซีนซึ่งขณะนี้มีอยู่ทั่วประเทศ แล้วก็ความสามารถในการฉีดนี่มีสูงนะครับ ตั้งจุดฉีดได้เป็นหมื่นหรือหมื่นกว่าขึ้นไป แล้วก็ประการสุดท้ายก็คือเรื่องของการประเมินผลที่ผ่านมา ตั้งแต่ช่วง 18 กุมภาพันธ์ที่เรามีการฉีดวัคซีน COVID-19 เป็นครั้งแรก ของบริษัท Sinovac กุมภาพันธ์, มีนาคม, เมษายนนะครับ เราฉีดไปแล้วทั้งสิ้น 3 ล้าน 6</w:t>
      </w:r>
      <w:r>
        <w:t xml:space="preserve"> </w:t>
      </w:r>
      <w:r>
        <w:t xml:space="preserve">คงเกิน 4 ล้านโดส ถ้าตัดยอด… วัคซีนที่เรากระจายไปตอนนั้น 4,000,000 โดส เพราะฉะนั้นความต้องการในการฉีดวัคซีน โดยเฉพาะพื้นที่ที่มีการระบาดอย่างมากที่เราทราบ ก็คือกรุงเทพมหานครประมาณ 1 ล้านโดสนะครับ ก็มีส่วนสำคัญที่สามารถยับยั้งแล้วก็ชะลอสถานการณ์การระบาดของ COVID-19 ใน</w:t>
      </w:r>
      <w:r>
        <w:t xml:space="preserve"> </w:t>
      </w:r>
      <w:r>
        <w:t xml:space="preserve">กรุงเทพมหานครได้ส่วนหนึ่ง สำหรับการจัดหาวัคซีน ปี 2564 เป้าหมายที่ท่านนายกรัฐมนตรีได้ตั้งไว้ ก็คือจะต้องจัดหาวัคซีนให้ได้ 100 ล้านโดส</w:t>
      </w:r>
      <w:r>
        <w:t xml:space="preserve"> </w:t>
      </w:r>
      <w:r>
        <w:t xml:space="preserve">นะครับ แล้วก็ปี 2565 ให้เพิ่มขึ้นไปอีก 150 ล้านโดส ข้อมูลอาจจะต้องมีวิชาการความรู้เราอาจจะต้องจำเป็นกระตุ้นวัคซีน</w:t>
      </w:r>
      <w:r>
        <w:t xml:space="preserve"> </w:t>
      </w:r>
      <w:r>
        <w:t xml:space="preserve">รวมทั้งถ้าเกิดมีการเชื้อกลายพันธุ์จำต้องเป็นต้องหาวัคซีน ที่เป็นเจนเนอเรชันใหม่ ๆ เตรียมไว้อย่างน้อย 50 ล้านโดส ไม่ว่างบประมาณปี 2565 เป็นอย่างไร รัฐบาลมีแนวทางที่จะจัดหางบประมาณมาให้กระทรวงสาธารณสุขจัดหานะครับ ไม่ว่าจะเป็นงบเงินกู้หรืองบกลางต่าง ๆ มีการจัดหาตามแผนวัคซีน 100 ล้านโดสมีการจัดหาวัคซีนของ SinoVac ไปแล้ว</w:t>
      </w:r>
      <w:r>
        <w:t xml:space="preserve"> </w:t>
      </w:r>
      <w:r>
        <w:t xml:space="preserve">และมีการลงนามในสัญญาของบริษัท AstraZeneca ประเทศไทยไป 61 ล้านโดส ซึ่งตรงนี้ส่งมาแล้ว เพราะฉะนั้น ถ้าดูตัวเลข เพราะฉะนั้น ในปี 2564 นี่ เรายังขาควัคซีนอยู่ 33 ล้านโดส ซึ่ง ณ ขณะนี้ท่านนายกรัฐมนตรีได้ให้นโยบายไว้ ว่าให้จัดหาเพิ่มเติม ลงนามในสัญญากับบริษัทไฟเซอร์ ซึ่งเป็นไปได้ด้วยดี สัปดาห์หน้าจะมารายงานความก้าวหน้า น่าจะได้มีการลงนามในสัญญาจองวัคซีนล่วงหน้า</w:t>
      </w:r>
      <w:r>
        <w:t xml:space="preserve"> </w:t>
      </w:r>
      <w:r>
        <w:t xml:space="preserve">อีกอันหนึ่ง ก็คือ วัคซีน จอนห์สันแอนด์จอนสันขั้นตอนการเตรียมการสัญญาซึ่ง 2 วัคซีนนี่ คาดว่าจะได้ทั้งหมด 25 ล้านโดสจากนั้นก็จะมีแผนที่จะจัดหาซื้อวัคซีน sinovac</w:t>
      </w:r>
      <w:r>
        <w:t xml:space="preserve"> </w:t>
      </w:r>
      <w:r>
        <w:t xml:space="preserve">อีกนะครับ 8 ล้านโดส ถ้าดูแบบนี้ก็จะครบ 100 ล้านโดส</w:t>
      </w:r>
      <w:r>
        <w:t xml:space="preserve"> </w:t>
      </w:r>
      <w:r>
        <w:t xml:space="preserve">อีกประการหนึ่ง ซึ่งเป็นข่าวดี ก็คือว่าในวัคซีนที่เราใช้ในประเทศไทย ไม่ว่าจะเป็นของซิโนแวค ทั้ง 2 ชนิดนี้นะครับ ได้ผ่านการคัดกรองคณะกรรมการอาหารและยา รวมทั้งองค์การอนามัยโลก เป็นวัคซีนที่ใช้ได้ในภาวะฉุกเฉินเหมือนกันทั่วโลกนะครับ รวมทั้ง คณะกรรมการผู้เชียวชาญกรรมการ ได้ทบทวนความรู้ด้านวิชาการ</w:t>
      </w:r>
      <w:r>
        <w:t xml:space="preserve"> </w:t>
      </w:r>
      <w:r>
        <w:t xml:space="preserve">วัคซีนทั้ง 2 ชนิดนี้ในประเทศไทย สามารถฉีดหรือว่าให้ได้ในประชาชน</w:t>
      </w:r>
      <w:r>
        <w:t xml:space="preserve"> </w:t>
      </w:r>
      <w:r>
        <w:t xml:space="preserve">ตั้งแต่อายุ 18 ปีขึ้นไป ไม่จำกัดอายุแล้วนะครับ สามารถฉีดให้กับพี่น้องประชาชนคนไทยที่มีอายุ 18 ปี</w:t>
      </w:r>
      <w:r>
        <w:t xml:space="preserve"> </w:t>
      </w:r>
      <w:r>
        <w:t xml:space="preserve">ขึ้นไป จนถึงอายุเกิน 60 ขึ้นไป ได้ทั้ง 2 ชนิดนะครับ ไม่ได้มีความแตกต่างอย่างมีนัยสำคัญ อันนี้ก็ทำให้เรามีการจัดสรรวัคซ๊นได้ง่ายขึ้น การกระจายวัคซีนก็คงต้องขออนุญาตนำเรียนว่าไวรัส COVID-19 ยังใช้ในภาวะฉุกเฉินทั่วโลกเหมือนกันนะครับ ที่เรียกว่า Emergency Use เพราะฉะนั้นมีการระบาดระดับใหญ่ทั่วโลก เพราะฉะนั้น การที่จะมีวัคซีนเยอะ ๆ รอไว้แล้วค่อยไปซื้อนี่ ก็คงไม่ทันการ เพราะฉะนั้น กระบวนการ ก็คือมีการผลิตปุ๊บก็จะมีการส่งมอบ แล้วก็มีการกระจายในทันที เพราะฉะนั้น แผนที่วางไว้ในเดือนมิถุนายนโดย ท่ายรองนายกรัฐมนตรี และรัฐมนตรีว่าการกระทรวงสาธารณสุข ก็ให้แนวไว้ว่าจะพยายามกระจายให้ต่อเนื่อง อย่างน้อยเป็นทุกสัปดาห์ มาได้นะครับ มาได้นะครับ ทุกสัปดาห์ผลิตได้เท่าไร แล้วก็ให้มีการกระจายไปอย่างต่อเนื่องนะครับ ผมยกตัว อย่างเช่น เดือนมิถุนายน ที่เราจะมีการฉีดวัคซีนตามแผนหลักนะครับ คือ ถ้าทบทวนกันดูดี ๆ นี่ของเรานี่ กำหนดไว้ในแผนหลัก ก็คือเดือนมิถุนายนแต่ช่วงเดือนมีนาคม เมษายน พฤษภาคม เรามีเหตุการณ์การระบาดกระจายวัคซีนที่เราได้รับในสัปดาห์นี้นะครับ วันนี้วันศุกร์นะครับ จากบริษัท AstraZeneca แล้วนี่ที่ได้รับเมื่อเช้ามาที่กระทรวงสาธารณสุข รวมกับ 2 แสนแรก เฉพาะฉะนั้นเรามีวัคซีน 2,000,000 โดส ซึ่งมีการจัดการส่ง นะครับ 200,000 แรกนี่ส่งไปแล้ว ก็มีข่าวนะครับ ว่าแต่ละจังหวัดได้ 3,600 บ้าง เกิดความสงสัยว่าได้แค่นี้จริงหรือ 200,000 เราก็ส่งให้จังหวัด อีก 1,800,000 เพราะฉะนั้น ก็สไปยังกลุ่มเป้าหมายเพิ่มเติมมากขึ้น เดี๋ยวผมจะดูรายละเอียดต่อไปนะครับ ประการที่ 2 เราก็จะมีวัคซีนจาก ซิโนแวค 1.5 ล้านโดส เพราะฉะนั้น เรามีวัคซีนที่เราจะฉีดตั้งแต่ 7 มิถุนายน เป็นต้นไปนี่ 3,540,000 โดส แล้วก็จะมีการกระจายไปนะครับ ส่วนสัปดาห์ถัดไปหลังจากที่เรามีวัคซีนวัคซีน 3,540,000 โดส</w:t>
      </w:r>
      <w:r>
        <w:t xml:space="preserve"> </w:t>
      </w:r>
      <w:r>
        <w:t xml:space="preserve">อีกประมาณอย่างน้อง 840,000 โดส แล้วก็สัปดาห์ที่ 4 อีก 2,580,000 โดส อันนี้เป็นตัวเลขจากการ มีการเพิ่มหรือลด อาจจะต้องขึ้นอยู่กับกำลังการผลิตตอนนั้น เพราะฉะนั้น ในภาพรวมของเดือนมิถุนายนนะครับ ก็จะมีวัคซีนมากกว่า 6,000,000 โดส ทั้งนี้ก็เป็นไปตามแผนที่ทาง ศบค. กระทรวงสาธารสุข ก็จะเห็นว่ามียอด 6,000,000 โดสเมื่อก่อนพฤษภาคม 4 ล้านโดส เพราะฉะนั้น ปลายปี ปลายเดือนนี้เราก็คาดว่าจะฉีดให้กับพี่น้องประชาชน 8 ล้านโดสนะครับ ก็เป็นตัวเลขค่อนข้างดี ควบคุมสถานการณ์การระบาดในตอนนี้ไม่มากก็น้อยนะครับ แต่ถ้าจะคิดถึงว่า แล้ววัคซีนที่เราบอกว่ามีในเดือนมิถุนายนนี่ เราจะมีการกระจายไปจังหวัดใดอันที่ 1 ที่ท่านนายกรัฐมนตรีได้ตกลงในหลักการกันไว้ ก็คือ 1. ได้มีการตกลงมีวัคซีนทั้ง astraZeneca และ sinovac บริการพี่น้องประชาชน เฉลี่ยเป็นพื้นฐานตามในจังหวัดนั้น ๆ รวมถึงประชากรแฝงด้วย หารเฉลี่ยตามจำนวนประชากรไปเป็นพื้นฐานก่อน อันที่ 2 จังหวัดที่มีการระบาดอย่างรุนแรงหรือมาก อย่างเช่นของกรุงเทพมหานคร เพชรบุรี ก็จะมีการจัดวัคซีนเสริมเข้าไป ยกตัวอย่าง อย่างกรุงเทพมหานคร จะเห็นชัด เราฉีดไปแล้ว 1,000,000 โดส และตามแผนมิถุนายน จะฉีดให้ได้ 2.5 ล้านโดส นะครับ รวมทั้งจังหวัดนนทบุรี ปทุมธานี และสมุทรปราการ ซึ่งเป็นปริมณฑล ส่งวัคซีนเพิ่มเติมขึ้นไป ก็คือเพชรบุรีนะครับ อย่างไรก็ตามสถานการณ์การระบาดอย่างรวดเร็ว สัปดาห์นี้ แต่พอสัปดาห์หน้าก็จำเป็นจะต้องจัดหาวัคซีน เพื่อยับยั้งการระบาด ในจังหวัดนั้น ๆ อันนี้จะเป็นแผนเพิ่มเติมเข้าไป และอีกลุ่มที่มีการระบาด อย่างที่เรือนจำเสริม เพื่อควบคุมโรคอันนี้คือประการที่ 2 นะครับ ประการที่ 3 ก็คือจังหวัดที่เป็นกลุ่มเป้าหมาย</w:t>
      </w:r>
      <w:r>
        <w:t xml:space="preserve"> </w:t>
      </w:r>
      <w:r>
        <w:t xml:space="preserve">พิเศษ อย่างเช่น จังหวัดท่องเที่ยว ตัวอย่างให้เห็น ก็คือภูเก็ต ที่ส่งวัคซีนไปฉีดค่อนข้างเยอะจะเห็นว่า จังหวัดภูเก็ตมีพี่น้องประชาชนฉีดวัคซีนมากที่สุดในประเทศไทย ขณะนี้ตัวเลขเกินกว่า 50 เปอร์เซ็นต์แล้ว เพื่อให้รองรับที่ภูเก็ตจะเปิดประเทศ เปิดจังหวัด</w:t>
      </w:r>
      <w:r>
        <w:t xml:space="preserve"> </w:t>
      </w:r>
      <w:r>
        <w:t xml:space="preserve">รองรับนักท่องเที่ยวและประเทศไทยให้ได้ที่เป็นกลุมแรงงานที่จะมีการขับเคลื่อนเศรษฐกิจ</w:t>
      </w:r>
      <w:r>
        <w:t xml:space="preserve"> </w:t>
      </w:r>
      <w:r>
        <w:t xml:space="preserve">ของประเทศ เพราะเรามีการระบาดในโรงงานหลายแห่ง อย่างนี้ เป็นต้นนะครับ รวมทั้งชายแดนเศรษฐกิจเข้าไป อย่างเช่น ยกตัวอย่าง จังหวัดติดชายแดนที่จังหวัดตากเพื่อให้การขับเคลื่อนเศรษฐกิจ โดยเฉพาะกลุ่มแรงงานผู้ประกันตน นะครับ สามารถประกอบกิจกรรมขับเคลื่อนเศรษฐกิจได้ก็จะมีการมอบหมายจัดสรรวัคซีนในเดือนมิถุนายน ให้กับผู้ประกันตน อย่างนี้เป็นต้น รวมทั้งผู้ที่ขึ้นทะเบียนจองในระบบหมอพร้อม หลายท่านสงสัย</w:t>
      </w:r>
      <w:r>
        <w:t xml:space="preserve"> </w:t>
      </w:r>
      <w:r>
        <w:t xml:space="preserve">ท่านปลัดกระทรวงสาธารณสุข ท่านที่จองการฉีดวัคซีนของหมอพร้อมนะครับ โดยเฉพาะวันที่ 7 หรือ 8 หรือ 9 มิถุนายน ท่านได้ฉีดแน่นอน นะครับ ก็ขอให้ไปติดต่อที่โรงพยาบาลใกล้บ้านท่าน ที่ท่านจองไว้นะครับ อีกประการหนึ่งนะครับ เรามียอดจัดสรรให้กรุงเทพมหานครนี่ไปประมาณ 1 ล้านโดส เพิ่มเติม ยกตัวอย่างเช่น โควตาประกันสังคมเดือนมิถุนายนไป 1 ล้านโดส เพราะฉะนั้น ตรงนี้ ในพื้นที่กรุงเทพมหานครก่อน ก็จะเป็นวัคซีนรวม 2 ล้านโดส นอกจากนี้เรายังมีกลุ่มหนึ่ง กลุ่มมหาวิทยาลัยต่าง ๆ อธิการบดีถ้ารวม 3 ยอดนี้ ก็จะรวมเป็น 2 ล้าน 5 แสนโดส ว่ากรุงเทพมหานครที่มีการระบาดมาก ๆ จะมีการจัดสรรวัคซีนที่เพียงพอ การควบคุมซึ่งมีการกระจายนะครับ อีกประการหนึ่งนะครับ ก็คือจุดฉีดวัคซีนนะครับ การฉีดวัคซีนจะต้องอยู่ภายใต้การกำกับของแพทย์</w:t>
      </w:r>
      <w:r>
        <w:t xml:space="preserve"> </w:t>
      </w:r>
      <w:r>
        <w:t xml:space="preserve">ทั้งภาครัฐ ภาคเอกชน และมีจุดฉีดที่เราบอกหลายที่ สถานีกลางบางซื่อ จุดฉีดเหล่านี้จะต้องอยู่ภายของแพทย์และสถานพยาบาลการคัดกรองประวัติ การลงนามยินยอม รวมทั้งระบบติดตามการฉีดวัคซีน 30 วัน การสังเกตอาการ ขณะนี้เรามีจุดฉีดอยู่ในต่างจังหวัด 993 จุด ซึ่งจะพร้อมให้บริการส่วนกรุงเทพมหานครได้แจ้งมา</w:t>
      </w:r>
      <w:r>
        <w:t xml:space="preserve"> </w:t>
      </w:r>
      <w:r>
        <w:t xml:space="preserve">25 จุดนะครับ และสำนักงานประกันสังคมก็แจ้งจุดในการบริการอย่างน้อย 25 จุดเช่นเดียวกันนะครับ อีกจุดหนึ่งก็คือทางมหาวิทยาลัยต่าง ๆ ไม่ว่าจะเป็น จุฬาลงกรมหาวิทยาลัย สถาบันเจ้าคุณทหารลาดกระบัง มหาวิทยาลัยพระจอมเกล้าธนบุรี มหาวิทยาลัย</w:t>
      </w:r>
      <w:r>
        <w:t xml:space="preserve"> </w:t>
      </w:r>
      <w:r>
        <w:t xml:space="preserve">ธนบุรี สมุทรปราการ มหาวิทยาลัยรังสิต มหาวิทยาลัยศรีนครินทร์วิโรช</w:t>
      </w:r>
      <w:r>
        <w:t xml:space="preserve"> </w:t>
      </w:r>
      <w:r>
        <w:t xml:space="preserve">มหาวิทยาลัยใหญ่ ๆ ที่จะมีโควตาในการฉีด ประมาณ 500,000 สำหรับบุคลากรในตนเอง และประชากรที่อยู่รอบ ๆ นะครับ กำลังทบทวนจุดฉีดกันอยู่ จุดฉีด ยังมีจุดฉีดกลางอีกประมาณ 10 แห่ง อย่างเช่น สถานีกลางบางซื่อนะครับ สถาบันประชานุกูล ซึ่งเขาจะฉีดสำหรับเด็กพิเศษ หรือผู้พิการนะครับ ศูนย์การแพทย์บางรักชาวต่างชาติ คณะทูตานุทูต ซึ่งทั้งหมดจะมี 10 แห่ง ซึ่งจะได้มีการประกาศออกไป อย่างไรก็ตามครับ จุดฉีดเปลี่่ยนได้ตามความเหมาะสมนะครับ มาก ๆ ก็อาจจะมีการเพิ่มจุด หรือบางจังหวัดที่มีจุดฉีดเพียงพอก็จะมีการลดจุดฉีดลงนะครับ ในจังหวัดนั้น ๆ หรือภายในจังหวัด หรือคณะกรรมการโรคติดต่อจังหวัด แผนกระจายกับแผนฉีด จุดฉีด ก็มีการสอดคล้องกันนะครับ ตรงส่วนกลางสาธารณสุขกับ ศบค. และปรับเปลี่ยนสถานการณ์ ปรับเปลี่ยนของพี่น้องประชาชนนะครับ ทั้งนี้จะเห็นว่ายังเป็นไปตามแผนที่ ศบค. และกระทรวงสาธารณสุขกำหนดนะครับ จังหวัดแต่ละจังหวัดก็จะมียอดเป้าหมายในการฉีด</w:t>
      </w:r>
      <w:r>
        <w:t xml:space="preserve"> </w:t>
      </w:r>
      <w:r>
        <w:t xml:space="preserve">ส่วนการจัดการ ในฐานะประธานคณะกรรมการโรคติดต่อจังหวัดในภาคนโยบายไปสู่การปฏิบัติให้เกิดการสอดคล้องของพื้นที่ เพื่อให้แน่ใจว่าพี่น้องประชาชนจะได้รับการฉีดวัคซีน COVID-19 เป็นไปตามเป้าหมายที่กำหนดครับ มิถุนายนวัคซีนมีพร้อม วัคซีนมีพร้อมไปรับวัคซีนตามที่กำหนดครับ ขอบพระคุณครับ</w:t>
      </w:r>
    </w:p>
    <w:p>
      <w:pPr>
        <w:pStyle w:val="BodyText"/>
      </w:pPr>
      <w:r>
        <w:t xml:space="preserve">(คุณณัฐภาณุ) ขออนุญาตท่านนิดหนึ่งนะครับ มีคำถามเพิ่มเติมเข้ามา ในจุดฉีดบางจุดฉีด หรือว่าอาจจะยังไม่ทราบมาแล้ว จะมีการทำความเข้าใจแต่ละจังหวัด หรือแต่ละโรงพยาบาลอย่างไรเพิ่มเติมไหมครับ</w:t>
      </w:r>
    </w:p>
    <w:p>
      <w:pPr>
        <w:pStyle w:val="BodyText"/>
      </w:pPr>
      <w:r>
        <w:t xml:space="preserve">(นายแพทย์โอภาส) ครับ วันนี้ก็มีการสื่อสารกับทางแต่ละจังหวัดให้ทราบถึงยอดเป้าหมาย และก็วิธีการขบวนการนะครับ โดยวัคซีนจะมีการทยอยส่งให้เป็นรายสัปดาห์ หรือในบางจุดนะครับ ก็ขอให้พี่น้องประชาชนติดตามข้อมูลข่าวสาร</w:t>
      </w:r>
      <w:r>
        <w:t xml:space="preserve"> </w:t>
      </w:r>
      <w:r>
        <w:t xml:space="preserve">จากทางคณะกรรมการโรคติดต่อจังหวัด มีหลายจุด บางจุดเราจะสื่อถึงกันภาคเอกชนนะครับ ที่ตอนแรกเขาอาจจะวางจุดไว้ตรงนั้น ดูภาพรวมแล้วว่าจุดฉีดนี่ เพื่อให้การฉีดได้ก็ขอให้ติดตามจากคณะกรรมการโรคติดต่อจากจังหวัด ขอบพระคุณครับ</w:t>
      </w:r>
    </w:p>
    <w:p>
      <w:pPr>
        <w:pStyle w:val="BodyText"/>
      </w:pPr>
      <w:r>
        <w:t xml:space="preserve">(คุณสุภานันท์) ขออนุญาตเพิ่มเติมอีก 1 ตอนนี้อย่างที่ท่านบอกสักครู่ว่าจุดฉีดจะได้รับวัคซีน astraZeneca ทั้งสิโนแวค และประชาชนรู้ก่อนใช่ไหมครับ ว่าตัวเองจะได้รับยี่ห้ออะไรหรือว่ารับพิจารณาตัวไหนครับ</w:t>
      </w:r>
    </w:p>
    <w:p>
      <w:pPr>
        <w:pStyle w:val="BodyText"/>
      </w:pPr>
      <w:r>
        <w:t xml:space="preserve">(นายแพทย์โอภาส) คณะนี้ในเชิงทางวิชาการนะครับ ในเชิงเชิงการจัดการ ผู้เชี่ยวชาญในการจัดการว่าวัคซีน 2 ชนิดนี้ สามารถฉีดได้ในอายุ 18 ปี ขึ้นไปจนถึงผู้สูงอายุได้เหมือนกัน เพราะฉะนั้น การฉีดวัคซีน</w:t>
      </w:r>
      <w:r>
        <w:t xml:space="preserve"> </w:t>
      </w:r>
      <w:r>
        <w:t xml:space="preserve">ให้เป็นไปตามหลักเกณฑ์ทางการแพทย์ และสาธารณสุขเป็นกลัก</w:t>
      </w:r>
      <w:r>
        <w:t xml:space="preserve"> </w:t>
      </w:r>
      <w:r>
        <w:t xml:space="preserve">นะครับ สังเกตดูแต่ละจุดนี่จะมีคุณหมอในจุดนั้น ๆ อาจมีข้อสงสัย วินิจฉัยว่าจะฉีดวัคซีนตัวไหนนะครับ หลักเกณฑ์ทางการแพทย์ และสาธารณสุขเป็นหลักนะครับผม</w:t>
      </w:r>
    </w:p>
    <w:p>
      <w:pPr>
        <w:pStyle w:val="BodyText"/>
      </w:pPr>
      <w:r>
        <w:t xml:space="preserve">(คุณสุภานันท์) สำหรับวันนี้ประเด็นคำถามเพิ่มเติมนะครับ ขอบคุณครับท่านครับ ครับ ขอบคุณนายแพทย์ กวินพงษ์ นะครับ ก็เรียกว่ามาคลายข้อสงสัยทั้งประเทศที่ตั้งตารอวันที่ 7</w:t>
      </w:r>
      <w:r>
        <w:t xml:space="preserve"> </w:t>
      </w:r>
      <w:r>
        <w:t xml:space="preserve">มิถุนายน ที่เราจะเริ่มฉีดวัคซีนทั่วประเทศนะครับ ใครที่ลงทะเบียนเอาไว้ แจ้งความประสงค์ไว้แล้ว ผ่านแพลตฟอร์มของหมอพร้อมนะครับ ยืนยันนะครับ ว่าทุกท่านจะได้รับการฉีดตามที่เราได้นัดวันไว้นะครับ วัคซีนทุกอย่างก็เป็นไปตามแผน อย่างน้อย ๆ มิถุนายน มีวัคซีน</w:t>
      </w:r>
      <w:r>
        <w:t xml:space="preserve"> </w:t>
      </w:r>
      <w:r>
        <w:t xml:space="preserve">6 ล้านโดสในประเทศไทย ข่าวในภาคภาษาอังกฤษนะครับ เพื่อทำความเข้าใจกับชาวต่างชาตินะครับ เรียนเชิญท่านณัฐภาณ นพคุณ รองอธิบดีกรมสารนิเทศ และรองโฆษกกระทรวงการต่างประเทศ เรียนเชิญครับ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อังกฤษ] สวัสดีครับ</w:t>
      </w:r>
    </w:p>
    <w:p>
      <w:pPr>
        <w:pStyle w:val="BodyText"/>
      </w:pPr>
      <w:r>
        <w:t xml:space="preserve">(คุณสุภนันท์) ครับ ขอบคุณนะครับ ท่านณัฐภาณุ นพคุณ รองอธิบดีกรมสารนิเทศและรองโฆษกกระทรวงการต่างประเทศนะครับ เดี๋ยวเราพักกันสักครู่หนึ่ง เดี๋ยวช่วงหน้ามาพูดคุยกับนายแพทย์</w:t>
      </w:r>
      <w:r>
        <w:t xml:space="preserve"> </w:t>
      </w:r>
      <w:r>
        <w:t xml:space="preserve">สุวรรณชัย ยิ่งเจริญชัย ถึงมาตรการควบคุมการแพร่ระบาดโดยเฉพาะกลุ่มก้อนของสถานประกอบการที่เป็นลักษณะของแรงงาน ที่มีความสำคัญในมิติทางด้านเศรษฐกิจเป็นอย่างมาก รวมทั้งคลัสเตอร์อื่น ๆ ช่วงนี้พักกันครู่เดียวครับ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แถลงสถานการณ์ COVID-19 โดย ศบค. (4 มิ.ย. 64)</dc:title>
  <dc:creator/>
  <cp:keywords/>
  <dcterms:created xsi:type="dcterms:W3CDTF">2021-06-04T07:03:26Z</dcterms:created>
  <dcterms:modified xsi:type="dcterms:W3CDTF">2021-06-04T07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มิถุนายน 2564 เวลา 12.10 น.</vt:lpwstr>
  </property>
  <property fmtid="{D5CDD505-2E9C-101B-9397-08002B2CF9AE}" pid="3" name="subtitle">
    <vt:lpwstr/>
  </property>
</Properties>
</file>